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so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42 North Linder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mysoto9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9821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